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rose éternell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salicylate, linalool, linalyl acetate, α-hexylcinnamaldehyde, DIMETHYLHYDROXY FURAN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8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 Vainilla. mader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se éterne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se éternell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salicylate, linalool, linalyl acetate, α-hexylcinnamaldehyde, DIMETHYLHYDROXY FURANON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se éternell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se éternell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8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B669C9-B5A0-4C7C-B41E-73E83D4C7C5F}"/>
</file>

<file path=customXml/itemProps3.xml><?xml version="1.0" encoding="utf-8"?>
<ds:datastoreItem xmlns:ds="http://schemas.openxmlformats.org/officeDocument/2006/customXml" ds:itemID="{DDE86BA6-B35B-4BAC-AD6E-A3ED6ADBCB26}"/>
</file>

<file path=customXml/itemProps4.xml><?xml version="1.0" encoding="utf-8"?>
<ds:datastoreItem xmlns:ds="http://schemas.openxmlformats.org/officeDocument/2006/customXml" ds:itemID="{9F6054B7-FEF0-420F-82FE-103F87F8F0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